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ེམས་ཅན་ཚེ་འདས་པའི་སྡིག་པ་ཀུན་ལས་ཐར་བར་འདོད་པས། སྒྲུབ་པ་པོ་དམ་ཚིག་དང་ལྡན་པས་སའི་ཆོ་ག་ལ་སོགས་པ་རྫོགས་པར་བྱས་ལ། བཅོམ་ལྡན་འདས་རྡོ་རྗེ་རྣམ་པར་འཇོམས་པའི་དཀྱིལ་འཁོར་སྔ་མ་ལྟར་བཞེངས་ལ། བུམ་པ་མཚན་ཉིད་དང་ལྡན་པ་ལྷའི་གྲངས་དང་མཉམ་པ་ཁ་དོག་ཚོན་གྱིས་བསྒྱུར་ལ། ལྷ་སོ་སོའི་ཕྱག་མཚན་བཏབ་ལ་ལྷ་རྣམས་ཀྱི་ནང་དུ་གཞག་གོ། །​ལྷ་བཤས་དང་མཆོད་པ་ལྔ་ལྷའི་གྲངས་དང་མཉམ་པར་བཤམ། གཏོར་མ་ཡང་དེ་དང་འདྲའོ། །​ཕྱོགས་སྐྱོང་རྣམས་དང་བགེགས་རྣམས་ཀྱི་གཏོར་མ་ཡང་བཤམ་མོ། །​དེ་ནས་རོ་དེ་ཁྲུས་ནས་བཏོན་ལ་རྒྱན་ཆ་ལྔས་བརྒྱན་ལ་ཁྲོ་བོ་འཆོལ་པའི་</w:t>
      </w:r>
      <w:r>
        <w:rPr>
          <w:rStyle w:val="FootnoteReference"/>
        </w:rPr>
        <w:footnoteReference w:id="20"/>
      </w:r>
      <w:r>
        <w:t xml:space="preserve">གར་བྱའོ། །​དེ་ནས་ཡམ་ཤིང་དབུས་སུ་བཅུག་སྟེ། གཡས་བརྐྱང་པ་དང་། གཡོན་བརྐྱང་མཉམ་པའི་གར་གསུམ་ཧཱུཾ་སྒྲ་དང་བཅས་པས་</w:t>
      </w:r>
      <w:r>
        <w:rPr>
          <w:rStyle w:val="FootnoteReference"/>
        </w:rPr>
        <w:footnoteReference w:id="21"/>
      </w:r>
      <w:r>
        <w:t xml:space="preserve">བསྐོར་རོ། །​སྦྱིན་སྲེག་ནས་བྱུང་བ་ལྟར་མེ་ལྷ་སྤྱན་དྲང་བ་དང་། དགུག་གཞུག་བྱས་ལ་ཆོ་གའི་ལས་རིམ་པ་ལྟར་སྤྱན་དྲང་བ་</w:t>
      </w:r>
      <w:r>
        <w:rPr>
          <w:rStyle w:val="FootnoteReference"/>
        </w:rPr>
        <w:footnoteReference w:id="22"/>
      </w:r>
      <w:r>
        <w:t xml:space="preserve">དང་། བསྟོད་པ་ལ་སོགས་པ་སྔགས་དང་ཕྱག་རྒྱ་དང་། ཚིགས་བཅད་རྣམས་ཀྱིས་རྒྱས་པར་བྱའོ། །​དེ་ནས་དཀྱིལ་འཁོར་གྱི་ཤར་ཟེར་ཏེ་ལྷོ་ཕྱོགས་སུ་ངན་སོང་རྣམ་པར་དག་པར་བྱེད་པའི་མཎྜལ་ལེའུ་ཚེ་དྲུག་པ་ལེགས་པར་བཀོད་ལ། རིགས་དྲུག་ནས་དྲང་བའི་ཆོ་ག་ནི་དྲི་མ་ལེ་ཚེ་ནག་པོར་བཞག་སྟེ། ཧཱུཾ་མནར་མེད་ལས་ཀྱིས་</w:t>
      </w:r>
      <w:r>
        <w:rPr>
          <w:rStyle w:val="FootnoteReference"/>
        </w:rPr>
        <w:footnoteReference w:id="23"/>
      </w:r>
      <w:r>
        <w:t xml:space="preserve">མནར་བའི་སེམས་ཅན་ཁྱོད། །​སྔོན་ནས་སྦྱངས་པ་བྲལ་བས་མནར་མེད་འཁོར། །​སྡུག་བསྔལ་ཆེན་པོ་བཟོད་པར་དཀའ་བས་ན། །​སྡུག་བསྔལ་བཟོད་མེད་ཚ་གྲང་བོར་གྱིས་ལ། །​བཟོད་ཆེན་ཡེ་ཤེས་ཆུ་རྒྱུན་འདི་ལོང་ལ། །​ཡིད་ལྡན་སྒོ་ལྔ་ལོངས་སྤྱོད་གནས་འདིར་སྤྱོན། །​བུམ་ཆུས་དབང་བསྐུར་རོ། །​ཨོཾ་ན་ར་ཀ་ས་</w:t>
      </w:r>
      <w:r>
        <w:rPr>
          <w:rStyle w:val="FootnoteReference"/>
        </w:rPr>
        <w:footnoteReference w:id="24"/>
      </w:r>
      <w:r>
        <w:t xml:space="preserve">མནྟ་ཧཱུཾ། དེ་ནས་ཡང་། ཧཱུཾ་</w:t>
      </w:r>
      <w:r>
        <w:rPr>
          <w:rStyle w:val="FootnoteReference"/>
        </w:rPr>
        <w:footnoteReference w:id="25"/>
      </w:r>
      <w:r>
        <w:t xml:space="preserve">འདོད་པ་རང་རྒྱུད་གཅད་པའི་</w:t>
      </w:r>
      <w:r>
        <w:rPr>
          <w:rStyle w:val="FootnoteReference"/>
        </w:rPr>
        <w:footnoteReference w:id="26"/>
      </w:r>
      <w:r>
        <w:t xml:space="preserve">སེམས་ཅན་ཁྱོད། །​རྐུ་འཕྲོག་ལས་ཀྱིས་བསགས་པའི་འབྲས་བུ་ལས། །​ཡིད་འདོད་ངོམས་མེད་འབྲས་བུ་སྡུག་བསྔལ་ལས། །​ཡིད་འགྱུར་འདོད་ཆེན་སྤྱོད་པའི་ལས་བོར་ལ། །​ཡིད་བཞིན་གཏེར་དང་ལྡན་པ་འདི་ལོང་ལ། །​རྨུགས་སྤྱོད་དྲན་རིག་འཆོལ་བའི་གནས་འདིར་སྤྱོན། །​ཨོཾ་པྲེ་ཏ་པྲེ་ཙ་པ་ཏི་ཧཱུཾ། དེ་ནས་དུད་འགྲོའི་གནས་སུ་དྲང་བ་ནི། ཧཱུཾ་ཤེས་རབ་མ་རིག་པས་</w:t>
      </w:r>
      <w:r>
        <w:rPr>
          <w:rStyle w:val="FootnoteReference"/>
        </w:rPr>
        <w:footnoteReference w:id="27"/>
      </w:r>
      <w:r>
        <w:t xml:space="preserve">མནར་སེམས་ཅན་ཁྱོད། །​ཐོས་བསམ་བྲལ་བས་སེམས་ལ་</w:t>
      </w:r>
      <w:r>
        <w:rPr>
          <w:rStyle w:val="FootnoteReference"/>
        </w:rPr>
        <w:footnoteReference w:id="28"/>
      </w:r>
      <w:r>
        <w:t xml:space="preserve">ལོག་པར་མཐོང་། །​རྨུགས་པ་མ་མཐོང་བག་ཆགས་མ་ཡལ་བས། །​མུན་པ་རང་རིག་བྲལ་བའི་གནས་བོར་ལ། །​ཤེས་རབ་དག་པའི་དྲི་མེད་འདི་ལོང་ལ། །​བདེ་སྡུག་བསགས་པ་འཁོར་བའི་གནས་འདིར་སྤྱོན། །​ཨོཾ་ཏིཪྻ་ཀ་མ་ཧཱ་བི་ལེ་ཧཱུཾ། དེ་ནས་མིའི་གནས་སུ་དྲང་བ་ནི། ཧཱུཾ་བདེ་སྡུག་འཆོལ་བར་སྦྱངས་པ་དོར་བ་ཁྱོད། །​རང་སེམས་མ་རྟོགས་འཁོར་བ་འཁོར་བར་འཁྱམས།</w:t>
      </w:r>
      <w:r>
        <w:rPr>
          <w:rStyle w:val="FootnoteReference"/>
        </w:rPr>
        <w:footnoteReference w:id="29"/>
      </w:r>
      <w:r>
        <w:t xml:space="preserve"> །​དུས་གསུམ་ལམ་རྟེན་</w:t>
      </w:r>
      <w:r>
        <w:rPr>
          <w:rStyle w:val="FootnoteReference"/>
        </w:rPr>
        <w:footnoteReference w:id="30"/>
      </w:r>
      <w:r>
        <w:t xml:space="preserve">ཐར་པའི་སྐས་དང་བྲལ། །​སེམས་རྒྱུད་ཞེན་པ་གཅོད་པའི་གནས་བོར་ལ། །​དྲི་མ་མེད་པའི་འདོད་བྲལ་ཁྲིམས་ལོང་ལ། །​རྩུབ་འགྱུར་འཇིགས་སུ་རུང་བའི་གནས་འདིར་སྤྱོན། །​ཨོཾ་པ་ལཾ་དྷ་ར་དྷ་ར་ཧཱུཾ། དེ་ནས་ལྷ་མིན་གནས་སུ་དྲང་བ་ནི། ཧཱུཾ་རྩུབ་འགྱུར་ལས་ཀྱིས་བསྐལ་པའི་</w:t>
      </w:r>
      <w:r>
        <w:rPr>
          <w:rStyle w:val="FootnoteReference"/>
        </w:rPr>
        <w:footnoteReference w:id="31"/>
      </w:r>
      <w:r>
        <w:t xml:space="preserve">སེམས་ཅན་ཁྱོད། །​འཇིགས་སྤྱོད་གོ་མཚོན་ཞེ་སྡང་ལམ་ལ་གནས། །​འདོད་པའི་རྒྱུན་ལོན་རགས་པའི་དུག་བོར་ནས། །​བསམ་གཏན་མི་མཆོག་ཆུ་བོ་འདི་ལོང་ལ། །​ལོངས་སྤྱོད་དགའ་བདེ་ལྡན་པའི་གནས་འདིར་སྤྱོན། །​ཨོཾ་པྲ་བྷེ་ས་མ་ཡ་ལི་ན་མཿ་ས་</w:t>
      </w:r>
      <w:r>
        <w:rPr>
          <w:rStyle w:val="FootnoteReference"/>
        </w:rPr>
        <w:footnoteReference w:id="32"/>
      </w:r>
      <w:r>
        <w:t xml:space="preserve">མནྟ་ཧཱུཾ། དེ་ནས་ལྷའི་གནས་ནས་སྤྱན་དྲང་བ་</w:t>
      </w:r>
      <w:r>
        <w:rPr>
          <w:rStyle w:val="FootnoteReference"/>
        </w:rPr>
        <w:footnoteReference w:id="33"/>
      </w:r>
      <w:r>
        <w:t xml:space="preserve">ནི། ཧཱུཾ་དགའ་བདེ་ལས་ཀྱིས་བཅིངས་པའི་སེམས་ཅན་ཁྱོད། །​བདེ་འདོད་སེམས་ཀྱི་ལེ་ལོས་གཡེངས་པ་སྟེ། །​རང་རྒྱུད་ཆགས་པས་བཅིངས་པའི་གནས་བོར་ལ། །​མི་འཇིགས་དཔུང་དང་ལྡན་པའི་བརྩོན་འགྲུས་ཆུ་ལོང་ལ། །​འཛིན་མེད་སྐྱེ་ཤི་མེད་པའི་ཤར་སྒོར་སྤྱོན། །​ཨོཾ་དེ་བཱ་པ་ཙ་སརྦ་ཨཱཏྨ་</w:t>
      </w:r>
      <w:r>
        <w:rPr>
          <w:rStyle w:val="FootnoteReference"/>
        </w:rPr>
        <w:footnoteReference w:id="34"/>
      </w:r>
      <w:r>
        <w:t xml:space="preserve">ཡ་ཧཱུཾ། དེ་ནས་སྐབས་འདིར་ཟས་གཏད་པའི་ཆོ་ག་བྱ། །​དེ་ནས་དཀྱིལ་འཁོར་གྱི་ལྷ་རྣམས་ཀྱི་གནས་དང་། མཚན་ནས་བཏོན་ལ་དེར་སོང་ཤིག་ཅེས་ལམ་བསྟན་ནོ། །​དེ་ནས་མགལ་མེའི་འཁོར་ལོ་བསྐོར་ཏེ། ཕུང་པོའི་གནས་ལྔར་རཾ་ལས་ཡེ་ཤེས་ཀྱི་མེ་འབར་བར་དམིགས་ལ། མེ་སྦར་ཏེ་དགང་གཟར་དང་བླུགས་གཟར་ཐོགས་ལ། སྦྱིན་སྲེག་གི་ཆོ་ག་བྱའོ། །​ཧཱུཾ་ཡེ་ཤེས་ཀློང་ཡངས་འཁྱིལ་པའི་ཧོམ་ཁུང་ནས། །​རྣམ་དག་ཡེ་ཤེས་ལྔ་རྫོགས་ཡམ་ཤིང་ལས། །​བཅོམ་ལྡན་རྡོ་རྗེ་ཅན་གྱི་མེ་བྱུང་བས། །​ཚེ་འདས་བདག་ཏུ་ལྟ་བའི་བཏང་སྙོམས་ཛྭ་ལ་རཾ། །​སྲིད་པ་རྒྱུན་གཅོད་འཁོར་ལོའི་ཧོམ་ཁུང་ནས། །​རྣམ་དག་ཕུང་ལྔ་སྦྱང་བའི་ཡམ་ཤིང་ལས། །​ཁྲོ་བརྒྱད་ཕྱོགས་ན་གནས་པའི་མེ་བྱུང་བས། །​ཚེ་འདས་རྣམ་ཤེས་བརྒྱད་ལ་ཛྭ་ལ་རཾ། །​བར་ཁྱམས་རིན་ཆེན་མཉམ་པའི་ཧོམ་ཁུང་ནས། །​མི་མཐུན་རྐྱེན་རྣམས་དག་པའི་</w:t>
      </w:r>
      <w:r>
        <w:rPr>
          <w:rStyle w:val="FootnoteReference"/>
        </w:rPr>
        <w:footnoteReference w:id="35"/>
      </w:r>
      <w:r>
        <w:t xml:space="preserve">ཡམ་ཤིང་ལས། །​བཀྲ་ཤིས་ལྷ་མོ་བརྒྱད་ཀྱི་མེ་བྱུང་བས། །​ཚེ་འདས་རྣམ་ཤེས་བརྒྱད་ལ་ཛྭ་ལ་རཾ། །​གྲུ་ཆད་རང་བཞིན་དག་པའི་ཧོམ་ཁུང་ནས། །​གཉིས་མེད་ཡེ་ཤེས་བཞི་ཡི་ཡམ་ཤིང་ལས། །​རྒྱལ་ཆེན་སྟོབས་ལྡན་བཞི་ཡི་མེ་བྱུང་བས། །​ཚེ་འདས་འབྱུང་བ་བཞི་པོ་ཛྭ་ལ་རཾ། །​སྣ་ཚོགས་འོད་ལྡན་འདོད་པའི་ཧོམ་ཁུང་ནས། །​ཁམས་གསུམ་འདོད་པས་གྲོལ་བའི་ཡམ་ཤིང་ལས། །​ཕྱོགས་སྐྱོང་ཤུགས་ལྡན་བཅུ་ཡི་མེ་བྱུང་བས། །​ཚེ་འདས་ཕྱིན་ཅི་ལོག་བཞི་ཛྭ་ལ་རཾ། །​སྒོ་བཞི་རང་གདངས་དགྱེས་པའི་ཧོམ་ཁུང་ནས། །​ལོག་ལྟ་འཇོམས་བྱེད་ཚོགས་རྫོགས་ཡམ་ཤིང་ལས། །​སྒོ་སྐྱོང་སྒོ་མ་བཞི་ཡི་མེ་བྱུང་བས། །​ཚེ་འདས་ཕྱིན་ཅི་ལོག་བཞི་ཛྭ་ལ་རཾ། །​ཞེས་ཉོན་མོངས་པ་དང་བག་ཆགས་ཀྱི་ས་བོན་རྣམས་བསྲེགས་ཏེ། ས་བོན་གྱི་ཆ་ཙམ་ཡང་མ་ལུས་པར་བྱས་སོ། །​ཚིག་དེ་དག་བརྗོད་ལ་ལྷ་སོ་སོའི་སྔགས་ནས་བརྗོད་ཅིང་དགང་གཟར་དང་བླུགས་གཟར་གྱིས་བཀང་ཞིང་དབུལ་ལོ། །​རྫས་ནི་ཞི་རྒྱས་གང་ལ་མོས་པ་ལ་སྦྱིན་སྲེག་གི་ཆོ་ག་ལྟར་བྱའོ། །​ཤི་བའི་སེམས་ཅན་སྡིག་པ་ལས་ཐར་བར་བྱེད་པའི་རོ་སྲེག་པའི་</w:t>
      </w:r>
      <w:r>
        <w:rPr>
          <w:rStyle w:val="FootnoteReference"/>
        </w:rPr>
        <w:footnoteReference w:id="36"/>
      </w:r>
      <w:r>
        <w:t xml:space="preserve">ཆོ་ག་དུག་སྦྱངས་</w:t>
      </w:r>
      <w:r>
        <w:rPr>
          <w:rStyle w:val="FootnoteReference"/>
        </w:rPr>
        <w:footnoteReference w:id="37"/>
      </w:r>
      <w:r>
        <w:t xml:space="preserve">གསལ་བའི་མེ་ལོང་ཞེས་བྱ་བ། སློབ་དཔོན་ཆེན་པོ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འཁྱམསཔ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9Z</dcterms:created>
  <dcterms:modified xsi:type="dcterms:W3CDTF">2023-09-10T1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